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: An integer representing the 0-indexed position in the Fibonacci sequence for which to find the valu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n efficient, iterative method to calculate a Fibonacci number. The logic proceed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0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, F(0) and F(1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simultaneously se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walks through the sequence.</w:t>
      </w:r>
    </w:p>
    <w:p>
      <w:pPr>
        <w:pStyle w:val="Compact"/>
        <w:numPr>
          <w:ilvl w:val="1"/>
          <w:numId w:val="1003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returned.</w:t>
      </w:r>
    </w:p>
    <w:p>
      <w:pPr>
        <w:pStyle w:val="Compact"/>
        <w:numPr>
          <w:ilvl w:val="1"/>
          <w:numId w:val="1003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n=1</w:t>
      </w:r>
      <w:r>
        <w:t xml:space="preserve">, the loop runs once, sett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1, which is then return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</w:t>
      </w:r>
    </w:p>
    <w:p>
      <w:pPr>
        <w:pStyle w:val="SourceCode"/>
      </w:pPr>
      <w:r>
        <w:rPr>
          <w:rStyle w:val="CommentTok"/>
        </w:rPr>
        <w:t xml:space="preserve"># Inside the loop for n=3</w:t>
      </w:r>
      <w:r>
        <w:br/>
      </w:r>
      <w:r>
        <w:rPr>
          <w:rStyle w:val="CommentTok"/>
        </w:rPr>
        <w:t xml:space="preserve"># Initial state: a = 0, b = 1</w:t>
      </w:r>
      <w:r>
        <w:br/>
      </w:r>
      <w:r>
        <w:rPr>
          <w:rStyle w:val="CommentTok"/>
        </w:rPr>
        <w:t xml:space="preserve"># Iteration 1: a becomes 1, b becomes 0 + 1 = 1</w:t>
      </w:r>
      <w:r>
        <w:br/>
      </w:r>
      <w:r>
        <w:rPr>
          <w:rStyle w:val="CommentTok"/>
        </w:rPr>
        <w:t xml:space="preserve"># Iteration 2: a becomes 1, b becomes 1 + 1 = 2</w:t>
      </w:r>
      <w:r>
        <w:br/>
      </w:r>
      <w:r>
        <w:rPr>
          <w:rStyle w:val="CommentTok"/>
        </w:rPr>
        <w:t xml:space="preserve"># Iteration 3: a becomes 2, b becomes 1 + 2 = 3</w:t>
      </w:r>
      <w:r>
        <w:br/>
      </w:r>
      <w:r>
        <w:rPr>
          <w:rStyle w:val="CommentTok"/>
        </w:rPr>
        <w:t xml:space="preserve"># Loop ends. The function returns a, which is 2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function uses a 0-indexed sequence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,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number,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is iterative implementation is memory-efficient and avoids the recursion depth limits and performance issues associated with naive recursive solutions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Find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9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an edg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0th Fibonacci numbe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9th Fibonacci number is: 34</w:t>
      </w:r>
      <w:r>
        <w:br/>
      </w:r>
      <w:r>
        <w:rPr>
          <w:rStyle w:val="VerbatimChar"/>
        </w:rPr>
        <w:t xml:space="preserve">The 0th Fibonacci number is: 0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swaps the keys and values of a given dictionary, creating a new dictionary where the original values become the keys and the original keys become the value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t xml:space="preserve">(</w:t>
      </w:r>
      <w:r>
        <w:rPr>
          <w:rStyle w:val="VerbatimChar"/>
        </w:rPr>
        <w:t xml:space="preserve">Dict[str, int]</w:t>
      </w:r>
      <w:r>
        <w:t xml:space="preserve">): A dictionary mapping string keys to integer values. It is essential that all values in this dictionary are unique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. The core logic is implemented in two main step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alidation</w:t>
      </w:r>
      <w:r>
        <w:t xml:space="preserve">: Before attempting to invert the dictionary, the function first validat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re unique. It does this by comparing the number of values with the number of unique values. The expression</w:t>
      </w:r>
      <w:r>
        <w:t xml:space="preserve"> </w:t>
      </w:r>
      <w:r>
        <w:rPr>
          <w:rStyle w:val="VerbatimChar"/>
        </w:rPr>
        <w:t xml:space="preserve">len(mapping.values()) != len(set(mapping.values()))</w:t>
      </w:r>
      <w:r>
        <w:t xml:space="preserve"> </w:t>
      </w:r>
      <w:r>
        <w:t xml:space="preserve">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y duplicates are found, as converting a list of values to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removes duplicates. If duplicates exist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to prevent data loss, as multiple keys would otherwise map to the same new key in the inverted dictionary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version</w:t>
      </w:r>
      <w:r>
        <w:t xml:space="preserve">: If all values are unique, the function proceeds to create a new dictionary using a dictionary comprehension: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. This expression iterates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nd constructs a new dictionary where each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now a key, and each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its corresponding value.</w:t>
      </w:r>
    </w:p>
    <w:p>
      <w:pPr>
        <w:pStyle w:val="FirstParagraph"/>
      </w:pPr>
      <w:r>
        <w:t xml:space="preserve">The function returns this newly created inverted dictionary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input dictionary contains duplicate values. This is a critical safeguard to ensure the inversion is lossless.</w:t>
      </w:r>
    </w:p>
    <w:p>
      <w:pPr>
        <w:pStyle w:val="Compact"/>
        <w:numPr>
          <w:ilvl w:val="0"/>
          <w:numId w:val="1007"/>
        </w:numPr>
      </w:pPr>
      <w:r>
        <w:t xml:space="preserve">The original dictionary passed as the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rgument is not modified. The function returns a new dictionary object.</w:t>
      </w:r>
    </w:p>
    <w:p>
      <w:pPr>
        <w:pStyle w:val="Compact"/>
        <w:numPr>
          <w:ilvl w:val="0"/>
          <w:numId w:val="1007"/>
        </w:numPr>
      </w:pPr>
      <w:r>
        <w:t xml:space="preserve">While the type hints specify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, the function’s logic will work with any dictionary as long as its values are unique and hashable (e.g., strings, numbers, tuples), as they will become keys in the new dictionary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dictionary where keys are integers and values are strings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ree"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Successful inversion with unique values</w:t>
      </w:r>
      <w:r>
        <w:br/>
      </w:r>
      <w:r>
        <w:rPr>
          <w:rStyle w:val="NormalTok"/>
        </w:rPr>
        <w:t xml:space="preserve">original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er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verted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ttempted inversion with duplicate value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ault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ttempting to inv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ulty_dic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vert_dictionary(faulty_dic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: {'alpha': 1, 'beta': 2, 'gamma': 3}</w:t>
      </w:r>
      <w:r>
        <w:br/>
      </w:r>
      <w:r>
        <w:rPr>
          <w:rStyle w:val="VerbatimChar"/>
        </w:rPr>
        <w:t xml:space="preserve">Inverted: {1: 'alpha', 2: 'beta', 3: 'gamma'}</w:t>
      </w:r>
      <w:r>
        <w:br/>
      </w:r>
      <w:r>
        <w:br/>
      </w:r>
      <w:r>
        <w:rPr>
          <w:rStyle w:val="VerbatimChar"/>
        </w:rPr>
        <w:t xml:space="preserve">Attempting to invert: {'a': 1, 'b': 2, 'c': 1}</w:t>
      </w:r>
      <w:r>
        <w:br/>
      </w:r>
      <w:r>
        <w:rPr>
          <w:rStyle w:val="VerbatimChar"/>
        </w:rPr>
        <w:t xml:space="preserve">Error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meaning it reads the same forwards and backwards, after ignoring character casing and space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checked for palindrome properties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evaluates whether a string is a palindrome through a two-step process: normalization and comparison.</w:t>
      </w:r>
    </w:p>
    <w:p>
      <w:pPr>
        <w:pStyle w:val="BodyText"/>
      </w:pPr>
      <w:r>
        <w:t xml:space="preserve">First, the function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iterates through each character of the string, converts it to lowercase, and discards any whitespace characters. The resulting characters are joined to form a new, clean string. This step ensures that the comparison is case-insensitive and unaffected by spacing.</w:t>
      </w:r>
    </w:p>
    <w:p>
      <w:pPr>
        <w:pStyle w:val="BodyText"/>
      </w:pPr>
      <w:r>
        <w:t xml:space="preserve">For example, the input</w:t>
      </w:r>
      <w:r>
        <w:t xml:space="preserve"> </w:t>
      </w:r>
      <w:r>
        <w:rPr>
          <w:rStyle w:val="VerbatimChar"/>
        </w:rPr>
        <w:t xml:space="preserve">'Taco Cat'</w:t>
      </w:r>
      <w:r>
        <w:t xml:space="preserve"> </w:t>
      </w:r>
      <w:r>
        <w:t xml:space="preserve">would be normalized to</w:t>
      </w:r>
      <w:r>
        <w:t xml:space="preserve"> </w:t>
      </w:r>
      <w:r>
        <w:rPr>
          <w:rStyle w:val="VerbatimChar"/>
        </w:rPr>
        <w:t xml:space="preserve">'tacocat'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pStyle w:val="FirstParagraph"/>
      </w:pPr>
      <w:r>
        <w:t xml:space="preserve">Second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own reverse. The reversal is efficiently created using Python’s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f the normalized string is identical to its reversed version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e function is case-insensitive. For example,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both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ll whitespace characters (spaces, tabs, newlines, etc.) are ignored during the check.</w:t>
      </w:r>
    </w:p>
    <w:p>
      <w:pPr>
        <w:pStyle w:val="Compact"/>
        <w:numPr>
          <w:ilvl w:val="0"/>
          <w:numId w:val="1009"/>
        </w:numPr>
      </w:pPr>
      <w:r>
        <w:t xml:space="preserve">Punctuation and symbols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gnored and will be included in the comparison. For instance,</w:t>
      </w:r>
      <w:r>
        <w:t xml:space="preserve"> </w:t>
      </w:r>
      <w:r>
        <w:rPr>
          <w:rStyle w:val="VerbatimChar"/>
        </w:rPr>
        <w:t xml:space="preserve">is_palindrome("A man, a plan...")</w:t>
      </w:r>
      <w:r>
        <w:t xml:space="preserve"> </w:t>
      </w:r>
      <w:r>
        <w:t xml:space="preserve">will evaluate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commas and periods are part of the string being check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A man a plan a canal Panam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A man a plan a canal Panama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palindrome with different casing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Taco Ca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Taco Cat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non-palindrome string</w:t>
      </w:r>
      <w:r>
        <w:br/>
      </w:r>
      <w:r>
        <w:rPr>
          <w:rStyle w:val="NormalTok"/>
        </w:rPr>
        <w:t xml:space="preserve">resu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Hello World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4: A string with punctuation that fails the check</w:t>
      </w:r>
      <w:r>
        <w:br/>
      </w:r>
      <w:r>
        <w:rPr>
          <w:rStyle w:val="NormalTok"/>
        </w:rPr>
        <w:t xml:space="preserve">resul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Eva, can I see bees in a cave?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Eva, can I see bees in a cave?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4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'A man a plan a canal Panama' is a palindrome: True</w:t>
      </w:r>
      <w:r>
        <w:br/>
      </w:r>
      <w:r>
        <w:rPr>
          <w:rStyle w:val="VerbatimChar"/>
        </w:rPr>
        <w:t xml:space="preserve">'Taco Cat' is a palindrome: True</w:t>
      </w:r>
      <w:r>
        <w:br/>
      </w:r>
      <w:r>
        <w:rPr>
          <w:rStyle w:val="VerbatimChar"/>
        </w:rPr>
        <w:t xml:space="preserve">'Hello World' is a palindrome: False</w:t>
      </w:r>
      <w:r>
        <w:br/>
      </w:r>
      <w:r>
        <w:rPr>
          <w:rStyle w:val="VerbatimChar"/>
        </w:rPr>
        <w:t xml:space="preserve">'Eva, can I see bees in a cave?' is a palindrome: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0:34:10Z</dcterms:created>
  <dcterms:modified xsi:type="dcterms:W3CDTF">2025-10-15T1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